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DF686E" w:rsidRDefault="00096877" w:rsidP="00096877">
      <w:pPr>
        <w:jc w:val="center"/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AGENDA</w:t>
      </w:r>
    </w:p>
    <w:p w14:paraId="58B6473F" w14:textId="48782D4E" w:rsidR="00D31897" w:rsidRPr="00DF686E" w:rsidRDefault="0076096B" w:rsidP="00D31897">
      <w:pPr>
        <w:jc w:val="center"/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>Monday</w:t>
      </w:r>
      <w:r w:rsidR="00B568EB" w:rsidRPr="00DF686E">
        <w:rPr>
          <w:rFonts w:ascii="Segoe UI" w:hAnsi="Segoe UI" w:cs="Segoe UI"/>
        </w:rPr>
        <w:t>,</w:t>
      </w:r>
      <w:r w:rsidRPr="00DF686E">
        <w:rPr>
          <w:rFonts w:ascii="Segoe UI" w:hAnsi="Segoe UI" w:cs="Segoe UI"/>
        </w:rPr>
        <w:t xml:space="preserve"> </w:t>
      </w:r>
      <w:r w:rsidR="00E7379C">
        <w:rPr>
          <w:rFonts w:ascii="Segoe UI" w:hAnsi="Segoe UI" w:cs="Segoe UI"/>
        </w:rPr>
        <w:t>May</w:t>
      </w:r>
      <w:r w:rsidR="00AA435A">
        <w:rPr>
          <w:rFonts w:ascii="Segoe UI" w:hAnsi="Segoe UI" w:cs="Segoe UI"/>
        </w:rPr>
        <w:t xml:space="preserve"> </w:t>
      </w:r>
      <w:r w:rsidR="00A9478A">
        <w:rPr>
          <w:rFonts w:ascii="Segoe UI" w:hAnsi="Segoe UI" w:cs="Segoe UI"/>
        </w:rPr>
        <w:t>1</w:t>
      </w:r>
      <w:r w:rsidRPr="00DF686E">
        <w:rPr>
          <w:rFonts w:ascii="Segoe UI" w:hAnsi="Segoe UI" w:cs="Segoe UI"/>
        </w:rPr>
        <w:t>,</w:t>
      </w:r>
      <w:r w:rsidR="009E281D" w:rsidRPr="00DF686E">
        <w:rPr>
          <w:rFonts w:ascii="Segoe UI" w:hAnsi="Segoe UI" w:cs="Segoe UI"/>
        </w:rPr>
        <w:t xml:space="preserve"> 20</w:t>
      </w:r>
      <w:r w:rsidR="00366E25" w:rsidRPr="00DF686E">
        <w:rPr>
          <w:rFonts w:ascii="Segoe UI" w:hAnsi="Segoe UI" w:cs="Segoe UI"/>
        </w:rPr>
        <w:t>2</w:t>
      </w:r>
      <w:r w:rsidR="00E7379C">
        <w:rPr>
          <w:rFonts w:ascii="Segoe UI" w:hAnsi="Segoe UI" w:cs="Segoe UI"/>
        </w:rPr>
        <w:t>3</w:t>
      </w:r>
    </w:p>
    <w:p w14:paraId="216D4810" w14:textId="77777777" w:rsidR="00AD3C8E" w:rsidRPr="00DF686E" w:rsidRDefault="00AD3C8E" w:rsidP="00AD409E">
      <w:pPr>
        <w:jc w:val="center"/>
        <w:rPr>
          <w:rFonts w:ascii="Segoe UI" w:hAnsi="Segoe UI" w:cs="Segoe UI"/>
        </w:rPr>
      </w:pPr>
    </w:p>
    <w:p w14:paraId="741C0225" w14:textId="77777777" w:rsidR="00096877" w:rsidRPr="00DF686E" w:rsidRDefault="00096877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Call to Order</w:t>
      </w:r>
    </w:p>
    <w:p w14:paraId="718B4378" w14:textId="77777777" w:rsidR="00893DDA" w:rsidRPr="00DF686E" w:rsidRDefault="00893DDA" w:rsidP="001E7EF3">
      <w:pPr>
        <w:rPr>
          <w:rFonts w:ascii="Segoe UI" w:hAnsi="Segoe UI" w:cs="Segoe UI"/>
          <w:b/>
        </w:rPr>
      </w:pPr>
    </w:p>
    <w:p w14:paraId="06A84084" w14:textId="56891F0A" w:rsidR="00096877" w:rsidRDefault="00096877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Roll Call</w:t>
      </w:r>
    </w:p>
    <w:p w14:paraId="1A8523CA" w14:textId="77777777" w:rsidR="00366E25" w:rsidRPr="00220079" w:rsidRDefault="00366E25" w:rsidP="00220079">
      <w:pPr>
        <w:rPr>
          <w:rFonts w:ascii="Segoe UI" w:hAnsi="Segoe UI" w:cs="Segoe UI"/>
          <w:b/>
        </w:rPr>
      </w:pPr>
    </w:p>
    <w:p w14:paraId="5B3F9743" w14:textId="7D7A6D8F" w:rsidR="00366E25" w:rsidRPr="00DF686E" w:rsidRDefault="00366E25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Public Comments</w:t>
      </w:r>
    </w:p>
    <w:p w14:paraId="5CCA061A" w14:textId="77777777" w:rsidR="000909AD" w:rsidRPr="00DF686E" w:rsidRDefault="000909AD" w:rsidP="000909AD">
      <w:pPr>
        <w:rPr>
          <w:rFonts w:ascii="Segoe UI" w:hAnsi="Segoe UI" w:cs="Segoe UI"/>
          <w:b/>
        </w:rPr>
      </w:pPr>
    </w:p>
    <w:p w14:paraId="2BE9CAFB" w14:textId="2A78F033" w:rsidR="00CE309A" w:rsidRPr="00CE309A" w:rsidRDefault="00E7379C" w:rsidP="00CE309A">
      <w:pPr>
        <w:pStyle w:val="ListParagraph"/>
        <w:numPr>
          <w:ilvl w:val="0"/>
          <w:numId w:val="1"/>
        </w:numPr>
        <w:spacing w:after="60"/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Decennial Committee Meeting</w:t>
      </w:r>
      <w:r w:rsidR="004D2534">
        <w:rPr>
          <w:rFonts w:ascii="Segoe UI" w:hAnsi="Segoe UI" w:cs="Segoe UI"/>
          <w:b/>
        </w:rPr>
        <w:t>*</w:t>
      </w:r>
    </w:p>
    <w:p w14:paraId="647D09B2" w14:textId="6A210626" w:rsidR="00CE309A" w:rsidRPr="00CE309A" w:rsidRDefault="00CE309A" w:rsidP="00CE309A">
      <w:pPr>
        <w:pStyle w:val="ListParagraph"/>
        <w:numPr>
          <w:ilvl w:val="2"/>
          <w:numId w:val="20"/>
        </w:numPr>
        <w:spacing w:after="60"/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 xml:space="preserve">Committee </w:t>
      </w:r>
      <w:r w:rsidRPr="00CE309A">
        <w:rPr>
          <w:rFonts w:ascii="Segoe UI" w:hAnsi="Segoe UI" w:cs="Segoe UI"/>
          <w:bCs/>
        </w:rPr>
        <w:t>Member</w:t>
      </w:r>
      <w:r>
        <w:rPr>
          <w:rFonts w:ascii="Segoe UI" w:hAnsi="Segoe UI" w:cs="Segoe UI"/>
          <w:bCs/>
        </w:rPr>
        <w:t>s</w:t>
      </w:r>
    </w:p>
    <w:p w14:paraId="0DB15045" w14:textId="4D9A0D36" w:rsidR="00CE309A" w:rsidRDefault="00C627FC" w:rsidP="00C627FC">
      <w:pPr>
        <w:pStyle w:val="ListParagraph"/>
        <w:numPr>
          <w:ilvl w:val="2"/>
          <w:numId w:val="20"/>
        </w:numPr>
        <w:spacing w:after="60"/>
        <w:ind w:left="2174" w:hanging="187"/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>Review Report Template Options &amp; Categories</w:t>
      </w:r>
    </w:p>
    <w:p w14:paraId="38962326" w14:textId="312F8CF0" w:rsidR="00D41FAD" w:rsidRDefault="00C627FC" w:rsidP="00C627FC">
      <w:pPr>
        <w:pStyle w:val="ListParagraph"/>
        <w:numPr>
          <w:ilvl w:val="2"/>
          <w:numId w:val="20"/>
        </w:numPr>
        <w:spacing w:after="60"/>
        <w:ind w:left="2174" w:hanging="187"/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>Next Steps</w:t>
      </w:r>
    </w:p>
    <w:p w14:paraId="531FB328" w14:textId="17B8E013" w:rsidR="004D2534" w:rsidRDefault="004D2534" w:rsidP="004D2534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bookmarkStart w:id="0" w:name="_Hlk132698501"/>
      <w:r>
        <w:rPr>
          <w:rFonts w:ascii="Segoe UI" w:hAnsi="Segoe UI" w:cs="Segoe UI"/>
          <w:b/>
        </w:rPr>
        <w:t xml:space="preserve">Discussion and vote on Kenilworth Service Contract Renewal* </w:t>
      </w:r>
    </w:p>
    <w:p w14:paraId="5E35D308" w14:textId="77777777" w:rsidR="004D2534" w:rsidRPr="004D2534" w:rsidRDefault="004D2534" w:rsidP="004D2534">
      <w:pPr>
        <w:pStyle w:val="ListParagraph"/>
        <w:ind w:left="1440"/>
        <w:rPr>
          <w:rFonts w:ascii="Segoe UI" w:hAnsi="Segoe UI" w:cs="Segoe UI"/>
          <w:b/>
        </w:rPr>
      </w:pPr>
    </w:p>
    <w:p w14:paraId="3DDD6539" w14:textId="60A417E0" w:rsidR="0072329D" w:rsidRDefault="0072329D" w:rsidP="004D2534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Discussion o</w:t>
      </w:r>
      <w:r w:rsidR="00AB6E14">
        <w:rPr>
          <w:rFonts w:ascii="Segoe UI" w:hAnsi="Segoe UI" w:cs="Segoe UI"/>
          <w:b/>
        </w:rPr>
        <w:t>n</w:t>
      </w:r>
      <w:r>
        <w:rPr>
          <w:rFonts w:ascii="Segoe UI" w:hAnsi="Segoe UI" w:cs="Segoe UI"/>
          <w:b/>
        </w:rPr>
        <w:t xml:space="preserve"> Draft FY23-24 Library Budget</w:t>
      </w:r>
      <w:bookmarkEnd w:id="0"/>
    </w:p>
    <w:p w14:paraId="283AAADE" w14:textId="77777777" w:rsidR="004D2534" w:rsidRPr="004D2534" w:rsidRDefault="004D2534" w:rsidP="004D2534">
      <w:pPr>
        <w:rPr>
          <w:rFonts w:ascii="Segoe UI" w:hAnsi="Segoe UI" w:cs="Segoe UI"/>
          <w:b/>
        </w:rPr>
      </w:pPr>
    </w:p>
    <w:p w14:paraId="47310018" w14:textId="571AA0FD" w:rsidR="0072329D" w:rsidRPr="00D41FAD" w:rsidRDefault="0072329D" w:rsidP="00D41FAD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Public Comments</w:t>
      </w:r>
    </w:p>
    <w:p w14:paraId="620BC87F" w14:textId="77777777" w:rsidR="007C7649" w:rsidRPr="00114815" w:rsidRDefault="007C7649" w:rsidP="00A30555">
      <w:pPr>
        <w:rPr>
          <w:rFonts w:ascii="Segoe UI" w:hAnsi="Segoe UI" w:cs="Segoe UI"/>
          <w:b/>
        </w:rPr>
      </w:pPr>
    </w:p>
    <w:p w14:paraId="66E36796" w14:textId="77777777" w:rsidR="00E077F5" w:rsidRPr="00114815" w:rsidRDefault="00E077F5" w:rsidP="00E077F5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114815">
        <w:rPr>
          <w:rFonts w:ascii="Segoe UI" w:hAnsi="Segoe UI" w:cs="Segoe UI"/>
          <w:b/>
        </w:rPr>
        <w:t>Adjournment</w:t>
      </w:r>
    </w:p>
    <w:sectPr w:rsidR="00E077F5" w:rsidRPr="00114815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7A520" w14:textId="77777777" w:rsidR="009D2B81" w:rsidRDefault="009D2B81" w:rsidP="004F5AFB">
      <w:r>
        <w:separator/>
      </w:r>
    </w:p>
  </w:endnote>
  <w:endnote w:type="continuationSeparator" w:id="0">
    <w:p w14:paraId="59AE7F36" w14:textId="77777777" w:rsidR="009D2B81" w:rsidRDefault="009D2B81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1750A5" w:rsidRDefault="00E9133F" w:rsidP="00E9133F">
    <w:pPr>
      <w:pStyle w:val="Footer"/>
      <w:rPr>
        <w:sz w:val="20"/>
        <w:szCs w:val="20"/>
      </w:rPr>
    </w:pPr>
    <w:r w:rsidRPr="001750A5">
      <w:rPr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41D58" w14:textId="77777777" w:rsidR="009D2B81" w:rsidRDefault="009D2B81" w:rsidP="004F5AFB">
      <w:r>
        <w:separator/>
      </w:r>
    </w:p>
  </w:footnote>
  <w:footnote w:type="continuationSeparator" w:id="0">
    <w:p w14:paraId="1D01EA3E" w14:textId="77777777" w:rsidR="009D2B81" w:rsidRDefault="009D2B81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DF686E" w:rsidRDefault="00E25F07" w:rsidP="00E25F07">
    <w:pPr>
      <w:jc w:val="center"/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>Winnetka-Northfield Public Library District</w:t>
    </w:r>
  </w:p>
  <w:p w14:paraId="49E30552" w14:textId="6EAA53D1" w:rsidR="00E9133F" w:rsidRPr="00DF686E" w:rsidRDefault="005C7482" w:rsidP="001E7EF3">
    <w:pPr>
      <w:jc w:val="center"/>
      <w:rPr>
        <w:rFonts w:ascii="Segoe UI" w:hAnsi="Segoe UI" w:cs="Segoe UI"/>
        <w:b/>
      </w:rPr>
    </w:pPr>
    <w:r>
      <w:rPr>
        <w:rFonts w:ascii="Segoe UI" w:hAnsi="Segoe UI" w:cs="Segoe UI"/>
        <w:b/>
      </w:rPr>
      <w:t xml:space="preserve">Special </w:t>
    </w:r>
    <w:r w:rsidR="00E25F07" w:rsidRPr="00DF686E">
      <w:rPr>
        <w:rFonts w:ascii="Segoe UI" w:hAnsi="Segoe UI" w:cs="Segoe UI"/>
        <w:b/>
      </w:rPr>
      <w:t xml:space="preserve">Meeting of The Board </w:t>
    </w:r>
    <w:r w:rsidR="009C522D" w:rsidRPr="00DF686E">
      <w:rPr>
        <w:rFonts w:ascii="Segoe UI" w:hAnsi="Segoe UI" w:cs="Segoe UI"/>
        <w:b/>
      </w:rPr>
      <w:t>o</w:t>
    </w:r>
    <w:r w:rsidR="00E25F07" w:rsidRPr="00DF686E">
      <w:rPr>
        <w:rFonts w:ascii="Segoe UI" w:hAnsi="Segoe UI" w:cs="Segoe UI"/>
        <w:b/>
      </w:rPr>
      <w:t>f Trustees</w:t>
    </w:r>
  </w:p>
  <w:p w14:paraId="254FEB1D" w14:textId="77777777" w:rsidR="00E9133F" w:rsidRPr="00DF686E" w:rsidRDefault="00D06840" w:rsidP="00D06840">
    <w:pPr>
      <w:tabs>
        <w:tab w:val="left" w:pos="1815"/>
      </w:tabs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ab/>
    </w:r>
  </w:p>
  <w:p w14:paraId="2A046A5D" w14:textId="4D6E0E83" w:rsidR="003A3A07" w:rsidRDefault="003A3A07" w:rsidP="003A3A07">
    <w:pPr>
      <w:jc w:val="center"/>
      <w:rPr>
        <w:rFonts w:ascii="Segoe UI" w:hAnsi="Segoe UI" w:cs="Segoe UI"/>
        <w:b/>
        <w:sz w:val="20"/>
        <w:szCs w:val="20"/>
      </w:rPr>
    </w:pPr>
    <w:r>
      <w:rPr>
        <w:rFonts w:ascii="Segoe UI" w:hAnsi="Segoe UI" w:cs="Segoe UI"/>
        <w:b/>
        <w:sz w:val="20"/>
        <w:szCs w:val="20"/>
      </w:rPr>
      <w:t xml:space="preserve">THE MEETING WILL BEGIN AT </w:t>
    </w:r>
    <w:r w:rsidR="00A9478A">
      <w:rPr>
        <w:rFonts w:ascii="Segoe UI" w:hAnsi="Segoe UI" w:cs="Segoe UI"/>
        <w:b/>
        <w:sz w:val="20"/>
        <w:szCs w:val="20"/>
      </w:rPr>
      <w:t>7</w:t>
    </w:r>
    <w:r>
      <w:rPr>
        <w:rFonts w:ascii="Segoe UI" w:hAnsi="Segoe UI" w:cs="Segoe UI"/>
        <w:b/>
        <w:sz w:val="20"/>
        <w:szCs w:val="20"/>
      </w:rPr>
      <w:t xml:space="preserve">:00 PM </w:t>
    </w:r>
    <w:r w:rsidR="00A9478A">
      <w:rPr>
        <w:rFonts w:ascii="Segoe UI" w:hAnsi="Segoe UI" w:cs="Segoe UI"/>
        <w:b/>
        <w:sz w:val="20"/>
        <w:szCs w:val="20"/>
      </w:rPr>
      <w:t xml:space="preserve">AND WILL BE HELD AT THE </w:t>
    </w:r>
    <w:r w:rsidR="005618CF">
      <w:rPr>
        <w:rFonts w:ascii="Segoe UI" w:hAnsi="Segoe UI" w:cs="Segoe UI"/>
        <w:b/>
        <w:sz w:val="20"/>
        <w:szCs w:val="20"/>
      </w:rPr>
      <w:t>WINNETKA</w:t>
    </w:r>
    <w:r w:rsidR="00A9478A">
      <w:rPr>
        <w:rFonts w:ascii="Segoe UI" w:hAnsi="Segoe UI" w:cs="Segoe UI"/>
        <w:b/>
        <w:sz w:val="20"/>
        <w:szCs w:val="20"/>
      </w:rPr>
      <w:t xml:space="preserve"> LIBRARY BRANCH.</w:t>
    </w:r>
  </w:p>
  <w:p w14:paraId="06714C4D" w14:textId="4ECFDD4A" w:rsidR="003A3A07" w:rsidRDefault="003A3A07" w:rsidP="003A3A07">
    <w:pPr>
      <w:jc w:val="center"/>
      <w:rPr>
        <w:rFonts w:ascii="Segoe UI" w:hAnsi="Segoe UI" w:cs="Segoe UI"/>
        <w:b/>
        <w:sz w:val="20"/>
        <w:szCs w:val="20"/>
      </w:rPr>
    </w:pPr>
    <w:r>
      <w:rPr>
        <w:rFonts w:ascii="Segoe UI" w:hAnsi="Segoe UI" w:cs="Segoe UI"/>
        <w:b/>
        <w:sz w:val="20"/>
        <w:szCs w:val="20"/>
      </w:rPr>
      <w:t xml:space="preserve">INSTRUCTIONS TO JOIN </w:t>
    </w:r>
    <w:r w:rsidR="00A9478A">
      <w:rPr>
        <w:rFonts w:ascii="Segoe UI" w:hAnsi="Segoe UI" w:cs="Segoe UI"/>
        <w:b/>
        <w:sz w:val="20"/>
        <w:szCs w:val="20"/>
      </w:rPr>
      <w:t xml:space="preserve">VIRTUALLY </w:t>
    </w:r>
    <w:r>
      <w:rPr>
        <w:rFonts w:ascii="Segoe UI" w:hAnsi="Segoe UI" w:cs="Segoe UI"/>
        <w:b/>
        <w:sz w:val="20"/>
        <w:szCs w:val="20"/>
      </w:rPr>
      <w:t xml:space="preserve">POSTED AT </w:t>
    </w:r>
    <w:hyperlink r:id="rId1" w:history="1">
      <w:r>
        <w:rPr>
          <w:rStyle w:val="Hyperlink"/>
          <w:rFonts w:ascii="Segoe UI" w:hAnsi="Segoe UI" w:cs="Segoe UI"/>
          <w:b/>
          <w:sz w:val="20"/>
          <w:szCs w:val="20"/>
        </w:rPr>
        <w:t>WWW.WINNETKALIBRARY.ORG</w:t>
      </w:r>
    </w:hyperlink>
  </w:p>
  <w:p w14:paraId="7EABC0BE" w14:textId="77777777" w:rsidR="003A3A07" w:rsidRDefault="003A3A07" w:rsidP="005618CF">
    <w:pPr>
      <w:rPr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1E7EF3">
    <w:pPr>
      <w:jc w:val="cent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4E45C12"/>
    <w:multiLevelType w:val="hybridMultilevel"/>
    <w:tmpl w:val="D9981EA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64693"/>
    <w:multiLevelType w:val="hybridMultilevel"/>
    <w:tmpl w:val="7AB263F2"/>
    <w:lvl w:ilvl="0" w:tplc="8C86881C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9724145">
    <w:abstractNumId w:val="9"/>
  </w:num>
  <w:num w:numId="2" w16cid:durableId="699934304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8685799">
    <w:abstractNumId w:val="18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026693">
    <w:abstractNumId w:val="15"/>
  </w:num>
  <w:num w:numId="5" w16cid:durableId="502744541">
    <w:abstractNumId w:val="17"/>
  </w:num>
  <w:num w:numId="6" w16cid:durableId="1232233112">
    <w:abstractNumId w:val="13"/>
  </w:num>
  <w:num w:numId="7" w16cid:durableId="2075228127">
    <w:abstractNumId w:val="5"/>
  </w:num>
  <w:num w:numId="8" w16cid:durableId="961687766">
    <w:abstractNumId w:val="14"/>
  </w:num>
  <w:num w:numId="9" w16cid:durableId="2127503354">
    <w:abstractNumId w:val="16"/>
  </w:num>
  <w:num w:numId="10" w16cid:durableId="109861167">
    <w:abstractNumId w:val="7"/>
  </w:num>
  <w:num w:numId="11" w16cid:durableId="725571629">
    <w:abstractNumId w:val="0"/>
  </w:num>
  <w:num w:numId="12" w16cid:durableId="1187212513">
    <w:abstractNumId w:val="2"/>
  </w:num>
  <w:num w:numId="13" w16cid:durableId="1771008871">
    <w:abstractNumId w:val="11"/>
  </w:num>
  <w:num w:numId="14" w16cid:durableId="1115782928">
    <w:abstractNumId w:val="1"/>
  </w:num>
  <w:num w:numId="15" w16cid:durableId="1636135938">
    <w:abstractNumId w:val="4"/>
  </w:num>
  <w:num w:numId="16" w16cid:durableId="1684092676">
    <w:abstractNumId w:val="3"/>
  </w:num>
  <w:num w:numId="17" w16cid:durableId="27923098">
    <w:abstractNumId w:val="6"/>
  </w:num>
  <w:num w:numId="18" w16cid:durableId="1569463810">
    <w:abstractNumId w:val="12"/>
  </w:num>
  <w:num w:numId="19" w16cid:durableId="216162818">
    <w:abstractNumId w:val="10"/>
  </w:num>
  <w:num w:numId="20" w16cid:durableId="784926197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7A6C"/>
    <w:rsid w:val="000229AA"/>
    <w:rsid w:val="0002523F"/>
    <w:rsid w:val="000275EB"/>
    <w:rsid w:val="00031B01"/>
    <w:rsid w:val="0003494D"/>
    <w:rsid w:val="00046EF0"/>
    <w:rsid w:val="0005504A"/>
    <w:rsid w:val="00060723"/>
    <w:rsid w:val="0008136F"/>
    <w:rsid w:val="00085086"/>
    <w:rsid w:val="000909AD"/>
    <w:rsid w:val="00094032"/>
    <w:rsid w:val="00096299"/>
    <w:rsid w:val="00096877"/>
    <w:rsid w:val="000C0895"/>
    <w:rsid w:val="000C4820"/>
    <w:rsid w:val="000C578F"/>
    <w:rsid w:val="000D3A89"/>
    <w:rsid w:val="000D62F0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22217"/>
    <w:rsid w:val="00151197"/>
    <w:rsid w:val="001515D2"/>
    <w:rsid w:val="00163F5B"/>
    <w:rsid w:val="00180C07"/>
    <w:rsid w:val="00192C2B"/>
    <w:rsid w:val="001A217F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41D10"/>
    <w:rsid w:val="00244D54"/>
    <w:rsid w:val="00252F25"/>
    <w:rsid w:val="00256440"/>
    <w:rsid w:val="002568D2"/>
    <w:rsid w:val="00260952"/>
    <w:rsid w:val="00280F14"/>
    <w:rsid w:val="002826E8"/>
    <w:rsid w:val="0028504A"/>
    <w:rsid w:val="0028510C"/>
    <w:rsid w:val="002A6CA8"/>
    <w:rsid w:val="002B0BD8"/>
    <w:rsid w:val="002C56DD"/>
    <w:rsid w:val="002D4DE7"/>
    <w:rsid w:val="002E517B"/>
    <w:rsid w:val="002E7D92"/>
    <w:rsid w:val="002F28EC"/>
    <w:rsid w:val="002F3C04"/>
    <w:rsid w:val="002F7317"/>
    <w:rsid w:val="0031037C"/>
    <w:rsid w:val="00314123"/>
    <w:rsid w:val="00315D15"/>
    <w:rsid w:val="00330684"/>
    <w:rsid w:val="00333D54"/>
    <w:rsid w:val="0033504C"/>
    <w:rsid w:val="00360109"/>
    <w:rsid w:val="00366E25"/>
    <w:rsid w:val="003844FB"/>
    <w:rsid w:val="0038606F"/>
    <w:rsid w:val="00390BB1"/>
    <w:rsid w:val="003932EE"/>
    <w:rsid w:val="00396F47"/>
    <w:rsid w:val="003979C4"/>
    <w:rsid w:val="003A068B"/>
    <w:rsid w:val="003A27FA"/>
    <w:rsid w:val="003A3A07"/>
    <w:rsid w:val="003B3920"/>
    <w:rsid w:val="003B4215"/>
    <w:rsid w:val="003C06A5"/>
    <w:rsid w:val="003C4583"/>
    <w:rsid w:val="003E0539"/>
    <w:rsid w:val="003E2A29"/>
    <w:rsid w:val="003F0B86"/>
    <w:rsid w:val="003F26AB"/>
    <w:rsid w:val="004006B8"/>
    <w:rsid w:val="00400BF4"/>
    <w:rsid w:val="00404869"/>
    <w:rsid w:val="00411646"/>
    <w:rsid w:val="004158ED"/>
    <w:rsid w:val="0043449D"/>
    <w:rsid w:val="00442D72"/>
    <w:rsid w:val="00446D5D"/>
    <w:rsid w:val="00447169"/>
    <w:rsid w:val="00452A54"/>
    <w:rsid w:val="004555F2"/>
    <w:rsid w:val="004603F3"/>
    <w:rsid w:val="00462021"/>
    <w:rsid w:val="00473282"/>
    <w:rsid w:val="00484197"/>
    <w:rsid w:val="0049550B"/>
    <w:rsid w:val="00496636"/>
    <w:rsid w:val="0049696E"/>
    <w:rsid w:val="004A1505"/>
    <w:rsid w:val="004A337C"/>
    <w:rsid w:val="004B6121"/>
    <w:rsid w:val="004C4361"/>
    <w:rsid w:val="004D2534"/>
    <w:rsid w:val="004E5787"/>
    <w:rsid w:val="004E7A0B"/>
    <w:rsid w:val="004F118F"/>
    <w:rsid w:val="004F1E24"/>
    <w:rsid w:val="004F2D16"/>
    <w:rsid w:val="004F49B5"/>
    <w:rsid w:val="004F5AFB"/>
    <w:rsid w:val="004F6687"/>
    <w:rsid w:val="005050FD"/>
    <w:rsid w:val="00511CE0"/>
    <w:rsid w:val="00534C86"/>
    <w:rsid w:val="005354B0"/>
    <w:rsid w:val="00536937"/>
    <w:rsid w:val="005431D9"/>
    <w:rsid w:val="0054718C"/>
    <w:rsid w:val="005618CF"/>
    <w:rsid w:val="0056473C"/>
    <w:rsid w:val="00565BA7"/>
    <w:rsid w:val="005941F7"/>
    <w:rsid w:val="00594C59"/>
    <w:rsid w:val="00595282"/>
    <w:rsid w:val="005A57DA"/>
    <w:rsid w:val="005A6231"/>
    <w:rsid w:val="005B0779"/>
    <w:rsid w:val="005B4397"/>
    <w:rsid w:val="005B49E4"/>
    <w:rsid w:val="005C1AD3"/>
    <w:rsid w:val="005C4EDD"/>
    <w:rsid w:val="005C6E4E"/>
    <w:rsid w:val="005C7482"/>
    <w:rsid w:val="005D0185"/>
    <w:rsid w:val="005E2624"/>
    <w:rsid w:val="005E7650"/>
    <w:rsid w:val="005F4946"/>
    <w:rsid w:val="00600401"/>
    <w:rsid w:val="00600DDA"/>
    <w:rsid w:val="00601623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9304A"/>
    <w:rsid w:val="006A65A8"/>
    <w:rsid w:val="006B12F4"/>
    <w:rsid w:val="006B260E"/>
    <w:rsid w:val="006B3841"/>
    <w:rsid w:val="006B4577"/>
    <w:rsid w:val="006C258F"/>
    <w:rsid w:val="006C3E84"/>
    <w:rsid w:val="006D0668"/>
    <w:rsid w:val="006D510E"/>
    <w:rsid w:val="00702E88"/>
    <w:rsid w:val="00703632"/>
    <w:rsid w:val="00711853"/>
    <w:rsid w:val="00712BAD"/>
    <w:rsid w:val="0072329D"/>
    <w:rsid w:val="007307C2"/>
    <w:rsid w:val="00741439"/>
    <w:rsid w:val="00747CF8"/>
    <w:rsid w:val="0076096B"/>
    <w:rsid w:val="00766ED7"/>
    <w:rsid w:val="00772904"/>
    <w:rsid w:val="0079094A"/>
    <w:rsid w:val="007B000E"/>
    <w:rsid w:val="007B10AF"/>
    <w:rsid w:val="007B5032"/>
    <w:rsid w:val="007C4F1A"/>
    <w:rsid w:val="007C6B32"/>
    <w:rsid w:val="007C6DC8"/>
    <w:rsid w:val="007C7649"/>
    <w:rsid w:val="007D189C"/>
    <w:rsid w:val="007D4E89"/>
    <w:rsid w:val="0080206D"/>
    <w:rsid w:val="00804EFC"/>
    <w:rsid w:val="00811639"/>
    <w:rsid w:val="00834495"/>
    <w:rsid w:val="00837F98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A3388"/>
    <w:rsid w:val="008B00D5"/>
    <w:rsid w:val="008B1B8B"/>
    <w:rsid w:val="008B5E7E"/>
    <w:rsid w:val="008C5195"/>
    <w:rsid w:val="008C6E10"/>
    <w:rsid w:val="008D1467"/>
    <w:rsid w:val="008D2B4F"/>
    <w:rsid w:val="008E10B7"/>
    <w:rsid w:val="008F5DB7"/>
    <w:rsid w:val="009074C0"/>
    <w:rsid w:val="00911D7B"/>
    <w:rsid w:val="009205B6"/>
    <w:rsid w:val="009238CC"/>
    <w:rsid w:val="00931041"/>
    <w:rsid w:val="00932C2E"/>
    <w:rsid w:val="00933E45"/>
    <w:rsid w:val="009450B1"/>
    <w:rsid w:val="009471B1"/>
    <w:rsid w:val="00950915"/>
    <w:rsid w:val="009638CC"/>
    <w:rsid w:val="00972D8F"/>
    <w:rsid w:val="009746D4"/>
    <w:rsid w:val="0098707F"/>
    <w:rsid w:val="009A0180"/>
    <w:rsid w:val="009A6827"/>
    <w:rsid w:val="009C522D"/>
    <w:rsid w:val="009D2B81"/>
    <w:rsid w:val="009E0CCB"/>
    <w:rsid w:val="009E0E50"/>
    <w:rsid w:val="009E1994"/>
    <w:rsid w:val="009E281D"/>
    <w:rsid w:val="009E4439"/>
    <w:rsid w:val="00A0600B"/>
    <w:rsid w:val="00A20022"/>
    <w:rsid w:val="00A21464"/>
    <w:rsid w:val="00A30555"/>
    <w:rsid w:val="00A362E7"/>
    <w:rsid w:val="00A40ADD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9478A"/>
    <w:rsid w:val="00AA435A"/>
    <w:rsid w:val="00AA4748"/>
    <w:rsid w:val="00AA747D"/>
    <w:rsid w:val="00AB6E14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12470"/>
    <w:rsid w:val="00B21F99"/>
    <w:rsid w:val="00B31481"/>
    <w:rsid w:val="00B33EDC"/>
    <w:rsid w:val="00B4314F"/>
    <w:rsid w:val="00B45111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947CD"/>
    <w:rsid w:val="00B961C5"/>
    <w:rsid w:val="00BA79FB"/>
    <w:rsid w:val="00BC2043"/>
    <w:rsid w:val="00BC22ED"/>
    <w:rsid w:val="00BC6320"/>
    <w:rsid w:val="00BE0043"/>
    <w:rsid w:val="00BE0063"/>
    <w:rsid w:val="00BE177A"/>
    <w:rsid w:val="00BE1D05"/>
    <w:rsid w:val="00BE4DB0"/>
    <w:rsid w:val="00BF2C6B"/>
    <w:rsid w:val="00C0053C"/>
    <w:rsid w:val="00C140E9"/>
    <w:rsid w:val="00C144A3"/>
    <w:rsid w:val="00C14A4B"/>
    <w:rsid w:val="00C14F8C"/>
    <w:rsid w:val="00C15F36"/>
    <w:rsid w:val="00C16727"/>
    <w:rsid w:val="00C317FA"/>
    <w:rsid w:val="00C36149"/>
    <w:rsid w:val="00C374CA"/>
    <w:rsid w:val="00C42355"/>
    <w:rsid w:val="00C510DF"/>
    <w:rsid w:val="00C56058"/>
    <w:rsid w:val="00C627FC"/>
    <w:rsid w:val="00C6711E"/>
    <w:rsid w:val="00C96474"/>
    <w:rsid w:val="00CA50AA"/>
    <w:rsid w:val="00CA532A"/>
    <w:rsid w:val="00CC3824"/>
    <w:rsid w:val="00CC4602"/>
    <w:rsid w:val="00CC594E"/>
    <w:rsid w:val="00CD35DC"/>
    <w:rsid w:val="00CD5F5D"/>
    <w:rsid w:val="00CD6048"/>
    <w:rsid w:val="00CE309A"/>
    <w:rsid w:val="00CF7C98"/>
    <w:rsid w:val="00D05281"/>
    <w:rsid w:val="00D06840"/>
    <w:rsid w:val="00D234D5"/>
    <w:rsid w:val="00D31897"/>
    <w:rsid w:val="00D35220"/>
    <w:rsid w:val="00D41FAD"/>
    <w:rsid w:val="00D45BB4"/>
    <w:rsid w:val="00D52CC0"/>
    <w:rsid w:val="00D54B1D"/>
    <w:rsid w:val="00D704D1"/>
    <w:rsid w:val="00D764E4"/>
    <w:rsid w:val="00D77B22"/>
    <w:rsid w:val="00D874C3"/>
    <w:rsid w:val="00DA341C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77F5"/>
    <w:rsid w:val="00E21AAF"/>
    <w:rsid w:val="00E25F07"/>
    <w:rsid w:val="00E42FBF"/>
    <w:rsid w:val="00E44628"/>
    <w:rsid w:val="00E45628"/>
    <w:rsid w:val="00E47F51"/>
    <w:rsid w:val="00E64115"/>
    <w:rsid w:val="00E64228"/>
    <w:rsid w:val="00E65AE3"/>
    <w:rsid w:val="00E7379C"/>
    <w:rsid w:val="00E76627"/>
    <w:rsid w:val="00E77610"/>
    <w:rsid w:val="00E848F9"/>
    <w:rsid w:val="00E901B9"/>
    <w:rsid w:val="00E9133F"/>
    <w:rsid w:val="00EA4082"/>
    <w:rsid w:val="00EB17F1"/>
    <w:rsid w:val="00EB30A0"/>
    <w:rsid w:val="00EC17D0"/>
    <w:rsid w:val="00EC3415"/>
    <w:rsid w:val="00EE1BA1"/>
    <w:rsid w:val="00EF58A9"/>
    <w:rsid w:val="00EF5931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5898"/>
    <w:rsid w:val="00F92566"/>
    <w:rsid w:val="00FB0369"/>
    <w:rsid w:val="00FB7361"/>
    <w:rsid w:val="00FC1740"/>
    <w:rsid w:val="00FD01E6"/>
    <w:rsid w:val="00FD2CBF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24</cp:revision>
  <cp:lastPrinted>2021-08-09T22:26:00Z</cp:lastPrinted>
  <dcterms:created xsi:type="dcterms:W3CDTF">2021-08-24T22:14:00Z</dcterms:created>
  <dcterms:modified xsi:type="dcterms:W3CDTF">2023-04-28T19:26:00Z</dcterms:modified>
</cp:coreProperties>
</file>